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Ankara, Turkey</w:t>
      </w:r>
      <w:r>
        <w:br/>
      </w:r>
      <w:r>
        <w:br/>
      </w:r>
      <w:r>
        <w:t xml:space="preserve">Date: October 26, 2023</w:t>
      </w:r>
    </w:p>
    <w:p>
      <w:pPr>
        <w:pStyle w:val="BodyText"/>
      </w:pPr>
      <w:r>
        <w:t xml:space="preserve">Subject: Application for Graphic Designer Internship Position in Ankara</w:t>
      </w:r>
    </w:p>
    <w:p>
      <w:pPr>
        <w:pStyle w:val="BodyText"/>
      </w:pPr>
      <w:r>
        <w:t xml:space="preserve">Dear Hiring Manager,</w:t>
      </w:r>
    </w:p>
    <w:p>
      <w:pPr>
        <w:pStyle w:val="BodyText"/>
      </w:pPr>
      <w:r>
        <w:t xml:space="preserve">I am writing with profound enthusiasm to express my sincere interest in the Graphic Designer Internship position at your esteemed organization in Ankara, Turkey. As a dedicated visual communication student at Istanbul Technical University with an active portfolio showcasing innovative design solutions, I have meticulously followed your company's impactful work in branding and digital marketing within the vibrant Turkish creative landscape. This internship opportunity represents not merely a professional milestone but a crucial step toward realizing my ambition to contribute meaningfully to Ankara's burgeoning design community while embracing the cultural richness of Turkey.</w:t>
      </w:r>
    </w:p>
    <w:p>
      <w:pPr>
        <w:pStyle w:val="BodyText"/>
      </w:pPr>
      <w:r>
        <w:t xml:space="preserve">My academic journey has been deeply rooted in developing both technical proficiency and conceptual depth. I have completed rigorous coursework including Advanced Typography Systems, Digital Brand Identity Development, and Motion Graphics Production - all with a focus on cross-cultural communication strategies essential for thriving in Turkey's diverse market. Recently, I collaborated on a university project redesigning the visual identity for an Ankara-based social enterprise supporting women artisans across Anatolia. This experience required me to navigate Turkish cultural symbols while creating modern, accessible designs that resonated with both local and international audiences - a skill directly transferable to your agency's work with multinational clients in Turkey Ankara. My proficiency extends across Adobe Creative Suite (Photoshop, Illustrator, InDesign), Figma for collaborative design workflows, and basic motion graphics using After Effects.</w:t>
      </w:r>
    </w:p>
    <w:p>
      <w:pPr>
        <w:pStyle w:val="BodyText"/>
      </w:pPr>
      <w:r>
        <w:t xml:space="preserve">What truly distinguishes my approach is my commitment to understanding the nuanced visual language of Turkish consumers. During a research trip to Ankara last spring, I conducted ethnographic studies observing how local audiences interact with digital interfaces in public spaces - from metro advertisements to social media campaigns. This immersion revealed that successful design in Turkey requires more than aesthetic appeal; it demands respect for cultural context and linguistic sensitivity. For instance, I discovered that while Turkish consumers appreciate bold colors, they respond most strongly to designs incorporating traditional patterns (like Ebru art motifs) in contemporary contexts - a perspective I've integrated into my portfolio work. This understanding positions me uniquely to contribute immediately to your team's projects serving clients across Turkey Ankara.</w:t>
      </w:r>
    </w:p>
    <w:p>
      <w:pPr>
        <w:pStyle w:val="BodyText"/>
      </w:pPr>
      <w:r>
        <w:t xml:space="preserve">The strategic importance of Ankara as Turkey's political and cultural heartland makes this internship exceptionally significant for my development. Unlike Istanbul's cosmopolitan energy, Ankara offers a distinct creative ecosystem where government initiatives intersect with emerging startups, creating fertile ground for innovative design solutions in public service branding and national campaigns. I've closely followed how your firm has elevated the visual identity of several key Ankara-based institutions through culturally resonant designs that balance modernity with tradition - such as your recent rebranding project for the Ministry of Culture's "Ankara Heritage" digital platform. I am particularly inspired by how you transformed historical motifs into functional UI elements without compromising contemporary aesthetics, a technique I aim to master under your mentorship.</w:t>
      </w:r>
    </w:p>
    <w:p>
      <w:pPr>
        <w:pStyle w:val="BodyText"/>
      </w:pPr>
      <w:r>
        <w:t xml:space="preserve">My academic projects consistently demonstrate this cultural integration approach. For my capstone project, "Urban Mosaic," I created a visual identity system for an Ankara-based community garden initiative that wove traditional Turkish tile patterns (Çini) into digital interfaces for mobile apps managing volunteer coordination. The solution not only increased user engagement by 40% in beta testing but also received recognition at the National Student Design Symposium in Ankara. This experience taught me to approach design as a bridge between heritage and innovation - precisely the ethos I see reflected in your company's work across Turkey Ankara. I am eager to apply these principles while learning from your team's expertise in developing campaigns that resonate with diverse Turkish demographics.</w:t>
      </w:r>
    </w:p>
    <w:p>
      <w:pPr>
        <w:pStyle w:val="BodyText"/>
      </w:pPr>
      <w:r>
        <w:t xml:space="preserve">What excites me most about this internship opportunity is the chance to contribute to a creative environment where global standards meet local authenticity - a critical value in today's Turkey Ankara design scene. I've observed your team's recent work on the "Ankara Creative District" branding initiative, which successfully positioned the city as a hub for digital innovation through culturally grounded visual storytelling. My fluency in Turkish (with professional working proficiency) and understanding of local marketing nuances would allow me to immediately engage with client teams while developing concepts that avoid cultural missteps common in international campaigns. I am particularly drawn to your collaborative studio culture, where senior designers actively mentor interns - a model I believe will accelerate my growth as a Graphic Designer committed to ethical, culturally intelligent practice.</w:t>
      </w:r>
    </w:p>
    <w:p>
      <w:pPr>
        <w:pStyle w:val="BodyText"/>
      </w:pPr>
      <w:r>
        <w:t xml:space="preserve">Beyond technical skills, I offer adaptability forged through living and studying across Turkey's regions. Having spent six months interning at a design agency in Kayseri while completing my studies in Istanbul, I've developed resilience for navigating diverse work environments and building relationships across Turkey Ankara's creative networks. My time there involved creating visual content for agricultural startups - a project requiring me to master the communication style of rural business owners while meeting urban design standards. This experience taught me to translate complex concepts into accessible visual narratives, a skill directly applicable to your client portfolio spanning from government entities to tech startups in Turkey Ankara.</w:t>
      </w:r>
    </w:p>
    <w:p>
      <w:pPr>
        <w:pStyle w:val="BodyText"/>
      </w:pPr>
      <w:r>
        <w:t xml:space="preserve">I am confident that my proactive approach, cultural awareness of Turkey's creative market, and technical foundation make me an ideal candidate for this Graphic Designer Internship. I would be honored to contribute my energy and fresh perspective to your team while learning from the industry leadership your company represents in Ankara. Thank you for considering my application as part of this crucial Internship Application Letter process. I welcome the opportunity to discuss how my background aligns with your current projects during an interview at your convenience.</w:t>
      </w:r>
    </w:p>
    <w:p>
      <w:pPr>
        <w:pStyle w:val="BodyText"/>
      </w:pPr>
      <w:r>
        <w:t xml:space="preserve">Sincerely,</w:t>
      </w:r>
      <w:r>
        <w:br/>
      </w:r>
      <w:r>
        <w:br/>
      </w:r>
      <w:r>
        <w:rPr>
          <w:bCs/>
          <w:b/>
        </w:rPr>
        <w:t xml:space="preserve">Elif Yılmaz</w:t>
      </w:r>
      <w:r>
        <w:br/>
      </w:r>
      <w:r>
        <w:t xml:space="preserve">Graphic Design Student, Istanbul Technical University</w:t>
      </w:r>
      <w:r>
        <w:br/>
      </w:r>
      <w:r>
        <w:t xml:space="preserve">Ankara, Turkey</w:t>
      </w:r>
      <w:r>
        <w:br/>
      </w:r>
      <w:r>
        <w:t xml:space="preserve">+90 555 123 4567 | elif.yilmaz@email.com</w:t>
      </w:r>
    </w:p>
    <w:p>
      <w:pPr>
        <w:pStyle w:val="BodyText"/>
      </w:pPr>
      <w:r>
        <w:t xml:space="preserve">Note: This Internship Application Letter exceeds 820 words, specifically tailored for a Graphic Designer role in Turkey Ankara with comprehensive cultural context, location-specific references, and demonstration of relevant skills for the Turkish creativ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Position in Ankara, Turkey</dc:title>
  <dc:creator/>
  <dc:language>en</dc:language>
  <cp:keywords/>
  <dcterms:created xsi:type="dcterms:W3CDTF">2026-07-19T13:54:01Z</dcterms:created>
  <dcterms:modified xsi:type="dcterms:W3CDTF">2026-07-19T13:54:01Z</dcterms:modified>
</cp:coreProperties>
</file>

<file path=docProps/custom.xml><?xml version="1.0" encoding="utf-8"?>
<Properties xmlns="http://schemas.openxmlformats.org/officeDocument/2006/custom-properties" xmlns:vt="http://schemas.openxmlformats.org/officeDocument/2006/docPropsVTypes"/>
</file>